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0708DF5C" w:rsidR="00612AAC" w:rsidRPr="009B3056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9B3056"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 w:rsidR="009B3056"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  <w:t>Трговиште</w:t>
      </w:r>
    </w:p>
    <w:p w14:paraId="3F43DF43" w14:textId="5A4564A5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332ED1A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CCA1056" w14:textId="4AF62B70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14:paraId="045DA6ED" w14:textId="07104207"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ај предрачун је обавезно поднети уз пријаву.</w:t>
      </w:r>
    </w:p>
    <w:p w14:paraId="6FEED3EF" w14:textId="77777777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EE17567" w14:textId="1E2863A3"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0EA6183E" w14:textId="11023C8A" w:rsidR="00675765" w:rsidRPr="00916EC9" w:rsidRDefault="00CA041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ЗА СВАКУ ОД 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ЕР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АТИ ЛИСТУ ПРИЈАВЉЕНИХ </w:t>
      </w:r>
      <w:r w:rsidR="00A30C3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РЕДУЗЕЋ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 ИМЕНОМ, СЕДИШТЕМ И КОНТАКТ ТЕЛЕФОНО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A30860" w:rsidRPr="0066540E" w14:paraId="67D2408D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0EF3337A" w14:textId="77777777" w:rsidR="00A30860" w:rsidRPr="0066540E" w:rsidRDefault="00A30860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230A93BB" w14:textId="64DFD9F7" w:rsidR="00A30860" w:rsidRPr="00A11CE6" w:rsidRDefault="000D0585" w:rsidP="00A3086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5E55B3" w:rsidRPr="0066540E" w14:paraId="54AE44E6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3DA8E571" w14:textId="77777777" w:rsidR="005E55B3" w:rsidRDefault="005E55B3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5F7CB76D" w14:textId="77777777" w:rsidR="005E55B3" w:rsidRPr="00B01F63" w:rsidRDefault="005E55B3" w:rsidP="005E55B3">
            <w:pPr>
              <w:pStyle w:val="ListParagraph"/>
              <w:numPr>
                <w:ilvl w:val="0"/>
                <w:numId w:val="32"/>
              </w:num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HRAM 032 PVC TRADE DOO, PRELJINA, </w:t>
            </w:r>
            <w:r w:rsidR="00B01F6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  <w:t>ул. Ибарски пут бб. Прељина. Контакт телефон:032/5150520;</w:t>
            </w:r>
          </w:p>
          <w:p w14:paraId="57E8DE3C" w14:textId="77777777" w:rsidR="00B01F63" w:rsidRPr="00724B4C" w:rsidRDefault="00C15C57" w:rsidP="005E55B3">
            <w:pPr>
              <w:pStyle w:val="ListParagraph"/>
              <w:numPr>
                <w:ilvl w:val="0"/>
                <w:numId w:val="32"/>
              </w:num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на Стаменковић ПР 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SORABI RS 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  <w:t>Врање, ул. Пролетерских  бригада бр.37, Врање. Контакт телефон:</w:t>
            </w:r>
            <w:r w:rsidR="00724B4C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  <w:t>0653062307;</w:t>
            </w:r>
          </w:p>
          <w:p w14:paraId="225E6DC4" w14:textId="77777777" w:rsidR="00724B4C" w:rsidRPr="00A52EF1" w:rsidRDefault="00ED0AD1" w:rsidP="005E55B3">
            <w:pPr>
              <w:pStyle w:val="ListParagraph"/>
              <w:numPr>
                <w:ilvl w:val="0"/>
                <w:numId w:val="32"/>
              </w:num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  <w:t>Владимир Стојковић ПР Пирамида минус, ул. Ладовица бб, Власотинце</w:t>
            </w:r>
            <w:r w:rsidR="00A52EF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  <w:t>. Контакт телефон: 0631072718;</w:t>
            </w:r>
          </w:p>
          <w:p w14:paraId="1376EEA7" w14:textId="0CCB7D9B" w:rsidR="00A52EF1" w:rsidRPr="005E55B3" w:rsidRDefault="00A52EF1" w:rsidP="005E55B3">
            <w:pPr>
              <w:pStyle w:val="ListParagraph"/>
              <w:numPr>
                <w:ilvl w:val="0"/>
                <w:numId w:val="32"/>
              </w:num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  <w:t>Раде Милосављевић ПР „ЕУРОМОНТ“ Врање, ул. Благоја Паровића бр.15</w:t>
            </w:r>
            <w:r w:rsidR="00BF5B15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Врање. Контакт телефон:0655554449</w:t>
            </w:r>
          </w:p>
        </w:tc>
      </w:tr>
      <w:tr w:rsidR="000D0585" w:rsidRPr="0066540E" w14:paraId="7BBFC78D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F0E9995" w14:textId="1BA5BBA4" w:rsidR="000D0585" w:rsidRDefault="006A537D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0E26A620" w14:textId="5B91DE96" w:rsidR="000D0585" w:rsidRPr="00A11CE6" w:rsidRDefault="000D0585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A11CE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</w:t>
            </w:r>
            <w:r w:rsidRPr="00A11CE6">
              <w:rPr>
                <w:rStyle w:val="markedcontent"/>
                <w:rFonts w:ascii="Times New Roman" w:hAnsi="Times New Roman" w:cs="Times New Roman"/>
                <w:lang w:val="sr-Cyrl-CS"/>
              </w:rPr>
              <w:t xml:space="preserve">за грејање санитарне потрошне топле воде и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пратеће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инсталације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грејног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система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BF5B15" w:rsidRPr="0066540E" w14:paraId="235213F7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65C25F17" w14:textId="77777777" w:rsidR="00BF5B15" w:rsidRDefault="00BF5B15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3D830ED1" w14:textId="77777777" w:rsidR="00621F93" w:rsidRPr="00621F93" w:rsidRDefault="00621F93" w:rsidP="00621F93">
            <w:pPr>
              <w:pStyle w:val="ListParagraph"/>
              <w:numPr>
                <w:ilvl w:val="0"/>
                <w:numId w:val="33"/>
              </w:num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21F9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Ана Стаменковић ПР SORABI RS Врање, ул. Пролетерских  бригада бр.37, Врање. Контакт телефон:0653062307;</w:t>
            </w:r>
          </w:p>
          <w:p w14:paraId="6CC6D7CF" w14:textId="26F75872" w:rsidR="00BF5B15" w:rsidRPr="00621F93" w:rsidRDefault="00BF5B15" w:rsidP="00621F93">
            <w:pPr>
              <w:pStyle w:val="ListParagrap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bookmarkStart w:id="0" w:name="_GoBack"/>
            <w:bookmarkEnd w:id="0"/>
          </w:p>
        </w:tc>
      </w:tr>
    </w:tbl>
    <w:p w14:paraId="6618597A" w14:textId="5A9E995D" w:rsidR="00CB7E8C" w:rsidRPr="002C788C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  <w:t xml:space="preserve"> </w:t>
      </w:r>
    </w:p>
    <w:sectPr w:rsidR="00CB7E8C" w:rsidRPr="002C788C" w:rsidSect="0066540E">
      <w:headerReference w:type="default" r:id="rId9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83ECE7" w14:textId="77777777" w:rsidR="00580FD5" w:rsidRDefault="00580FD5" w:rsidP="00CB7E8C">
      <w:pPr>
        <w:spacing w:after="0" w:line="240" w:lineRule="auto"/>
      </w:pPr>
      <w:r>
        <w:separator/>
      </w:r>
    </w:p>
  </w:endnote>
  <w:endnote w:type="continuationSeparator" w:id="0">
    <w:p w14:paraId="35245CBD" w14:textId="77777777" w:rsidR="00580FD5" w:rsidRDefault="00580FD5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DE288D" w14:textId="77777777" w:rsidR="00580FD5" w:rsidRDefault="00580FD5" w:rsidP="00CB7E8C">
      <w:pPr>
        <w:spacing w:after="0" w:line="240" w:lineRule="auto"/>
      </w:pPr>
      <w:r>
        <w:separator/>
      </w:r>
    </w:p>
  </w:footnote>
  <w:footnote w:type="continuationSeparator" w:id="0">
    <w:p w14:paraId="06F561A1" w14:textId="77777777" w:rsidR="00580FD5" w:rsidRDefault="00580FD5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1122C5"/>
    <w:multiLevelType w:val="hybridMultilevel"/>
    <w:tmpl w:val="792E5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073F57"/>
    <w:multiLevelType w:val="hybridMultilevel"/>
    <w:tmpl w:val="B96A8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2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30"/>
  </w:num>
  <w:num w:numId="7">
    <w:abstractNumId w:val="12"/>
  </w:num>
  <w:num w:numId="8">
    <w:abstractNumId w:val="15"/>
  </w:num>
  <w:num w:numId="9">
    <w:abstractNumId w:val="32"/>
  </w:num>
  <w:num w:numId="10">
    <w:abstractNumId w:val="31"/>
  </w:num>
  <w:num w:numId="11">
    <w:abstractNumId w:val="7"/>
  </w:num>
  <w:num w:numId="12">
    <w:abstractNumId w:val="28"/>
  </w:num>
  <w:num w:numId="13">
    <w:abstractNumId w:val="22"/>
  </w:num>
  <w:num w:numId="14">
    <w:abstractNumId w:val="2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3"/>
  </w:num>
  <w:num w:numId="22">
    <w:abstractNumId w:val="6"/>
  </w:num>
  <w:num w:numId="23">
    <w:abstractNumId w:val="23"/>
  </w:num>
  <w:num w:numId="24">
    <w:abstractNumId w:val="10"/>
  </w:num>
  <w:num w:numId="25">
    <w:abstractNumId w:val="17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8"/>
  </w:num>
  <w:num w:numId="32">
    <w:abstractNumId w:val="4"/>
  </w:num>
  <w:num w:numId="33">
    <w:abstractNumId w:val="2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0FD5"/>
    <w:rsid w:val="0058199F"/>
    <w:rsid w:val="005A2199"/>
    <w:rsid w:val="005C600A"/>
    <w:rsid w:val="005E2557"/>
    <w:rsid w:val="005E55B3"/>
    <w:rsid w:val="005E7BB8"/>
    <w:rsid w:val="00611DB8"/>
    <w:rsid w:val="00612AAC"/>
    <w:rsid w:val="00621F93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24B4C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3056"/>
    <w:rsid w:val="009B4BCA"/>
    <w:rsid w:val="009B7CE0"/>
    <w:rsid w:val="009E1035"/>
    <w:rsid w:val="009E2DD9"/>
    <w:rsid w:val="009F228C"/>
    <w:rsid w:val="009F3C49"/>
    <w:rsid w:val="00A0389E"/>
    <w:rsid w:val="00A30860"/>
    <w:rsid w:val="00A30C39"/>
    <w:rsid w:val="00A51C28"/>
    <w:rsid w:val="00A52EF1"/>
    <w:rsid w:val="00A55C46"/>
    <w:rsid w:val="00A654CB"/>
    <w:rsid w:val="00A85075"/>
    <w:rsid w:val="00A86C81"/>
    <w:rsid w:val="00A949DA"/>
    <w:rsid w:val="00AB0591"/>
    <w:rsid w:val="00AE07AA"/>
    <w:rsid w:val="00AE5A07"/>
    <w:rsid w:val="00B01F63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BF5B15"/>
    <w:rsid w:val="00C02441"/>
    <w:rsid w:val="00C0509B"/>
    <w:rsid w:val="00C15C57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D0AD1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BFF0FA-34EF-46FB-9EFB-BECCC5CB6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IREKCIJA-TEHNIKA</cp:lastModifiedBy>
  <cp:revision>2</cp:revision>
  <cp:lastPrinted>2021-07-21T07:14:00Z</cp:lastPrinted>
  <dcterms:created xsi:type="dcterms:W3CDTF">2022-07-04T09:16:00Z</dcterms:created>
  <dcterms:modified xsi:type="dcterms:W3CDTF">2022-07-04T09:16:00Z</dcterms:modified>
</cp:coreProperties>
</file>